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705" w:type="dxa"/>
        <w:tblLayout w:type="fixed"/>
        <w:tblLook w:val="04A0" w:firstRow="1" w:lastRow="0" w:firstColumn="1" w:lastColumn="0" w:noHBand="0" w:noVBand="1"/>
      </w:tblPr>
      <w:tblGrid>
        <w:gridCol w:w="1458"/>
        <w:gridCol w:w="1849"/>
        <w:gridCol w:w="1849"/>
        <w:gridCol w:w="1850"/>
        <w:gridCol w:w="1849"/>
        <w:gridCol w:w="1850"/>
      </w:tblGrid>
      <w:tr w:rsidR="006345A9" w:rsidRPr="009F1081" w14:paraId="73468ECF" w14:textId="77777777" w:rsidTr="00C475D6">
        <w:tc>
          <w:tcPr>
            <w:tcW w:w="1458" w:type="dxa"/>
          </w:tcPr>
          <w:p w14:paraId="4D23F950" w14:textId="44CB14F4" w:rsidR="006345A9" w:rsidRPr="00182FD8" w:rsidRDefault="006345A9" w:rsidP="006345A9">
            <w:pPr>
              <w:jc w:val="center"/>
              <w:rPr>
                <w:b/>
                <w:sz w:val="21"/>
              </w:rPr>
            </w:pPr>
            <w:r w:rsidRPr="00182FD8">
              <w:rPr>
                <w:b/>
                <w:sz w:val="21"/>
              </w:rPr>
              <w:t>Criteria</w:t>
            </w:r>
          </w:p>
        </w:tc>
        <w:tc>
          <w:tcPr>
            <w:tcW w:w="1849" w:type="dxa"/>
            <w:vAlign w:val="center"/>
          </w:tcPr>
          <w:p w14:paraId="7ECBC923" w14:textId="70215179" w:rsidR="006345A9" w:rsidRPr="00182FD8" w:rsidRDefault="006345A9" w:rsidP="006345A9">
            <w:pPr>
              <w:jc w:val="center"/>
              <w:rPr>
                <w:b/>
                <w:sz w:val="21"/>
              </w:rPr>
            </w:pPr>
            <w:r w:rsidRPr="00327BF6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</w:rPr>
              <w:t>Exceeds Expectations</w:t>
            </w:r>
            <w:r w:rsidRPr="00327BF6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</w:rPr>
              <w:br/>
              <w:t>(A, A-)</w:t>
            </w:r>
          </w:p>
        </w:tc>
        <w:tc>
          <w:tcPr>
            <w:tcW w:w="1849" w:type="dxa"/>
            <w:vAlign w:val="center"/>
          </w:tcPr>
          <w:p w14:paraId="209ACA1B" w14:textId="240B24BF" w:rsidR="006345A9" w:rsidRPr="00182FD8" w:rsidRDefault="006345A9" w:rsidP="006345A9">
            <w:pPr>
              <w:jc w:val="center"/>
              <w:rPr>
                <w:b/>
                <w:sz w:val="21"/>
              </w:rPr>
            </w:pPr>
            <w:r w:rsidRPr="00327BF6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</w:rPr>
              <w:t>Matches Expectations</w:t>
            </w:r>
            <w:r w:rsidRPr="00327BF6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</w:rPr>
              <w:br/>
              <w:t>(B+. B, B-)</w:t>
            </w:r>
          </w:p>
        </w:tc>
        <w:tc>
          <w:tcPr>
            <w:tcW w:w="1850" w:type="dxa"/>
            <w:vAlign w:val="center"/>
          </w:tcPr>
          <w:p w14:paraId="56CB5C35" w14:textId="024D68CF" w:rsidR="006345A9" w:rsidRPr="00182FD8" w:rsidRDefault="006345A9" w:rsidP="006345A9">
            <w:pPr>
              <w:jc w:val="center"/>
              <w:rPr>
                <w:b/>
                <w:sz w:val="21"/>
              </w:rPr>
            </w:pPr>
            <w:r w:rsidRPr="00327BF6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</w:rPr>
              <w:t>Fair</w:t>
            </w:r>
            <w:r w:rsidRPr="00327BF6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</w:rPr>
              <w:br/>
              <w:t>(C+, C, C-)</w:t>
            </w:r>
          </w:p>
        </w:tc>
        <w:tc>
          <w:tcPr>
            <w:tcW w:w="1849" w:type="dxa"/>
            <w:vAlign w:val="center"/>
          </w:tcPr>
          <w:p w14:paraId="0FD78117" w14:textId="02F8A943" w:rsidR="006345A9" w:rsidRPr="00182FD8" w:rsidRDefault="006345A9" w:rsidP="006345A9">
            <w:pPr>
              <w:jc w:val="center"/>
              <w:rPr>
                <w:b/>
                <w:sz w:val="21"/>
              </w:rPr>
            </w:pPr>
            <w:r w:rsidRPr="00327BF6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</w:rPr>
              <w:t>Needs Improvements</w:t>
            </w:r>
            <w:r w:rsidRPr="00327BF6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</w:rPr>
              <w:br/>
              <w:t>(D+, D)</w:t>
            </w:r>
          </w:p>
        </w:tc>
        <w:tc>
          <w:tcPr>
            <w:tcW w:w="1850" w:type="dxa"/>
            <w:vAlign w:val="center"/>
          </w:tcPr>
          <w:p w14:paraId="6724E406" w14:textId="50A45E73" w:rsidR="006345A9" w:rsidRPr="00182FD8" w:rsidRDefault="006345A9" w:rsidP="006345A9">
            <w:pPr>
              <w:jc w:val="center"/>
              <w:rPr>
                <w:b/>
                <w:sz w:val="21"/>
              </w:rPr>
            </w:pPr>
            <w:r w:rsidRPr="00327BF6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</w:rPr>
              <w:t>Unacceptable</w:t>
            </w:r>
            <w:r w:rsidRPr="00327BF6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</w:rPr>
              <w:br/>
              <w:t>(F)</w:t>
            </w:r>
          </w:p>
        </w:tc>
      </w:tr>
      <w:tr w:rsidR="008C313D" w:rsidRPr="009F1081" w14:paraId="7B16EE0C" w14:textId="77777777" w:rsidTr="008C313D">
        <w:trPr>
          <w:trHeight w:val="1376"/>
        </w:trPr>
        <w:tc>
          <w:tcPr>
            <w:tcW w:w="1458" w:type="dxa"/>
          </w:tcPr>
          <w:p w14:paraId="54462F7B" w14:textId="4608E50F" w:rsidR="002D5AC2" w:rsidRPr="002D5AC2" w:rsidRDefault="006345A9" w:rsidP="002D5AC2">
            <w:pPr>
              <w:rPr>
                <w:bCs/>
                <w:sz w:val="18"/>
                <w:szCs w:val="20"/>
              </w:rPr>
            </w:pPr>
            <w:r w:rsidRPr="002D5AC2">
              <w:rPr>
                <w:b/>
                <w:sz w:val="18"/>
                <w:szCs w:val="20"/>
              </w:rPr>
              <w:t xml:space="preserve">The </w:t>
            </w:r>
            <w:r w:rsidR="002D5AC2" w:rsidRPr="002D5AC2">
              <w:rPr>
                <w:b/>
                <w:sz w:val="18"/>
                <w:szCs w:val="20"/>
              </w:rPr>
              <w:t>Project P</w:t>
            </w:r>
            <w:r w:rsidRPr="002D5AC2">
              <w:rPr>
                <w:b/>
                <w:sz w:val="18"/>
                <w:szCs w:val="20"/>
              </w:rPr>
              <w:t>lan</w:t>
            </w:r>
            <w:r w:rsidR="002D5AC2" w:rsidRPr="002D5AC2">
              <w:rPr>
                <w:b/>
                <w:sz w:val="18"/>
                <w:szCs w:val="20"/>
              </w:rPr>
              <w:br/>
            </w:r>
            <w:r w:rsidR="002D5AC2" w:rsidRPr="002D5AC2">
              <w:rPr>
                <w:bCs/>
                <w:sz w:val="18"/>
                <w:szCs w:val="20"/>
              </w:rPr>
              <w:t>- Content</w:t>
            </w:r>
            <w:r w:rsidR="002D5AC2" w:rsidRPr="002D5AC2">
              <w:rPr>
                <w:bCs/>
                <w:sz w:val="18"/>
                <w:szCs w:val="20"/>
              </w:rPr>
              <w:br/>
              <w:t xml:space="preserve">- Relevance to </w:t>
            </w:r>
          </w:p>
          <w:p w14:paraId="70B35524" w14:textId="0F0B83E1" w:rsidR="008C313D" w:rsidRPr="002D5AC2" w:rsidRDefault="006345A9" w:rsidP="008C313D">
            <w:pPr>
              <w:rPr>
                <w:b/>
                <w:sz w:val="18"/>
                <w:szCs w:val="20"/>
              </w:rPr>
            </w:pPr>
            <w:r w:rsidRPr="002D5AC2">
              <w:rPr>
                <w:bCs/>
                <w:sz w:val="18"/>
                <w:szCs w:val="20"/>
              </w:rPr>
              <w:t xml:space="preserve">the </w:t>
            </w:r>
            <w:r w:rsidR="008C313D" w:rsidRPr="002D5AC2">
              <w:rPr>
                <w:bCs/>
                <w:sz w:val="18"/>
                <w:szCs w:val="20"/>
              </w:rPr>
              <w:t>team</w:t>
            </w:r>
            <w:r w:rsidRPr="002D5AC2">
              <w:rPr>
                <w:bCs/>
                <w:sz w:val="18"/>
                <w:szCs w:val="20"/>
              </w:rPr>
              <w:t>’s</w:t>
            </w:r>
            <w:r w:rsidR="008C313D" w:rsidRPr="002D5AC2">
              <w:rPr>
                <w:bCs/>
                <w:sz w:val="18"/>
                <w:szCs w:val="20"/>
              </w:rPr>
              <w:t xml:space="preserve"> semester goals</w:t>
            </w:r>
            <w:r w:rsidR="006B73C6" w:rsidRPr="002D5AC2">
              <w:rPr>
                <w:b/>
                <w:sz w:val="18"/>
                <w:szCs w:val="20"/>
              </w:rPr>
              <w:br/>
              <w:t>20%</w:t>
            </w:r>
          </w:p>
        </w:tc>
        <w:tc>
          <w:tcPr>
            <w:tcW w:w="1849" w:type="dxa"/>
          </w:tcPr>
          <w:p w14:paraId="6FC9A2A3" w14:textId="756A1B22" w:rsidR="00D90B6D" w:rsidRDefault="00D90B6D" w:rsidP="00D90B6D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The plan is</w:t>
            </w:r>
            <w:r w:rsidR="002D5AC2">
              <w:rPr>
                <w:sz w:val="18"/>
                <w:szCs w:val="20"/>
              </w:rPr>
              <w:t xml:space="preserve"> </w:t>
            </w:r>
            <w:r>
              <w:rPr>
                <w:sz w:val="18"/>
                <w:szCs w:val="20"/>
              </w:rPr>
              <w:t xml:space="preserve">appropriate, </w:t>
            </w:r>
            <w:r w:rsidR="002D5AC2">
              <w:rPr>
                <w:sz w:val="18"/>
                <w:szCs w:val="20"/>
              </w:rPr>
              <w:t xml:space="preserve">specific,  </w:t>
            </w:r>
            <w:r w:rsidR="002D5AC2">
              <w:rPr>
                <w:sz w:val="18"/>
                <w:szCs w:val="20"/>
              </w:rPr>
              <w:t>detailed, and clear.</w:t>
            </w:r>
          </w:p>
          <w:p w14:paraId="2AD64216" w14:textId="13639EA4" w:rsidR="008C313D" w:rsidRDefault="008C313D" w:rsidP="008C313D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849" w:type="dxa"/>
          </w:tcPr>
          <w:p w14:paraId="78B21124" w14:textId="54F3B2A7" w:rsidR="008C313D" w:rsidRPr="006B73C6" w:rsidRDefault="00D90B6D" w:rsidP="008C313D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 xml:space="preserve">The plan is </w:t>
            </w:r>
            <w:r w:rsidR="002D5AC2">
              <w:rPr>
                <w:sz w:val="18"/>
                <w:szCs w:val="20"/>
              </w:rPr>
              <w:t>appropriate</w:t>
            </w:r>
            <w:r w:rsidR="002D5AC2">
              <w:rPr>
                <w:sz w:val="18"/>
                <w:szCs w:val="20"/>
              </w:rPr>
              <w:t xml:space="preserve"> and </w:t>
            </w:r>
            <w:r>
              <w:rPr>
                <w:sz w:val="18"/>
                <w:szCs w:val="20"/>
              </w:rPr>
              <w:t>specific</w:t>
            </w:r>
            <w:r w:rsidR="002D5AC2">
              <w:rPr>
                <w:sz w:val="18"/>
                <w:szCs w:val="20"/>
              </w:rPr>
              <w:t xml:space="preserve">. </w:t>
            </w:r>
          </w:p>
        </w:tc>
        <w:tc>
          <w:tcPr>
            <w:tcW w:w="1850" w:type="dxa"/>
          </w:tcPr>
          <w:p w14:paraId="62489966" w14:textId="2DEEBFA0" w:rsidR="008C313D" w:rsidRDefault="006B73C6" w:rsidP="008C313D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20"/>
              </w:rPr>
              <w:t>The plan is</w:t>
            </w:r>
            <w:r w:rsidR="002D5AC2">
              <w:rPr>
                <w:sz w:val="18"/>
                <w:szCs w:val="20"/>
              </w:rPr>
              <w:t xml:space="preserve"> </w:t>
            </w:r>
            <w:r w:rsidR="00D90B6D">
              <w:rPr>
                <w:sz w:val="18"/>
                <w:szCs w:val="20"/>
              </w:rPr>
              <w:t>appropriate</w:t>
            </w:r>
            <w:r w:rsidR="002D5AC2">
              <w:rPr>
                <w:sz w:val="18"/>
                <w:szCs w:val="20"/>
              </w:rPr>
              <w:t xml:space="preserve">. </w:t>
            </w:r>
          </w:p>
        </w:tc>
        <w:tc>
          <w:tcPr>
            <w:tcW w:w="1849" w:type="dxa"/>
          </w:tcPr>
          <w:p w14:paraId="211EC31A" w14:textId="4D547288" w:rsidR="00D90B6D" w:rsidRDefault="002D5AC2" w:rsidP="00D90B6D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Some part of the plan is unclear, or its relevance to the team’s goal is unclear.</w:t>
            </w:r>
          </w:p>
          <w:p w14:paraId="1631B9B2" w14:textId="66A8C82F" w:rsidR="008C313D" w:rsidRDefault="008C313D" w:rsidP="008C313D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850" w:type="dxa"/>
          </w:tcPr>
          <w:p w14:paraId="278AA087" w14:textId="381F1CFB" w:rsidR="00D90B6D" w:rsidRDefault="002D5AC2" w:rsidP="00D90B6D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It is not clear how the plan is relevant to the team’s objectives.</w:t>
            </w:r>
          </w:p>
          <w:p w14:paraId="0CAD9AC3" w14:textId="6F5EEBD8" w:rsidR="008C313D" w:rsidRDefault="008C313D" w:rsidP="008C313D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8C313D" w:rsidRPr="009F1081" w14:paraId="1EAA0ABF" w14:textId="77777777" w:rsidTr="006B73C6">
        <w:trPr>
          <w:trHeight w:val="944"/>
        </w:trPr>
        <w:tc>
          <w:tcPr>
            <w:tcW w:w="1458" w:type="dxa"/>
          </w:tcPr>
          <w:p w14:paraId="68146037" w14:textId="5DC864C8" w:rsidR="008C313D" w:rsidRPr="002D5AC2" w:rsidRDefault="006345A9" w:rsidP="008C313D">
            <w:pPr>
              <w:rPr>
                <w:b/>
                <w:sz w:val="18"/>
                <w:szCs w:val="20"/>
              </w:rPr>
            </w:pPr>
            <w:r w:rsidRPr="002D5AC2">
              <w:rPr>
                <w:b/>
                <w:sz w:val="18"/>
                <w:szCs w:val="20"/>
              </w:rPr>
              <w:t>T</w:t>
            </w:r>
            <w:r w:rsidR="008C313D" w:rsidRPr="002D5AC2">
              <w:rPr>
                <w:b/>
                <w:sz w:val="18"/>
                <w:szCs w:val="20"/>
              </w:rPr>
              <w:t xml:space="preserve">echnical </w:t>
            </w:r>
            <w:r w:rsidRPr="002D5AC2">
              <w:rPr>
                <w:b/>
                <w:sz w:val="18"/>
                <w:szCs w:val="20"/>
              </w:rPr>
              <w:t>methods and tools</w:t>
            </w:r>
            <w:r w:rsidR="008C313D" w:rsidRPr="002D5AC2">
              <w:rPr>
                <w:b/>
                <w:sz w:val="18"/>
                <w:szCs w:val="20"/>
              </w:rPr>
              <w:t xml:space="preserve"> </w:t>
            </w:r>
            <w:r w:rsidR="006B73C6" w:rsidRPr="002D5AC2">
              <w:rPr>
                <w:b/>
                <w:sz w:val="18"/>
                <w:szCs w:val="20"/>
              </w:rPr>
              <w:br/>
              <w:t>20%</w:t>
            </w:r>
          </w:p>
        </w:tc>
        <w:tc>
          <w:tcPr>
            <w:tcW w:w="1849" w:type="dxa"/>
          </w:tcPr>
          <w:p w14:paraId="70BC1543" w14:textId="0AA73866" w:rsidR="008C313D" w:rsidRPr="00D90B6D" w:rsidRDefault="00D90B6D" w:rsidP="008C313D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 xml:space="preserve">They are </w:t>
            </w:r>
            <w:r w:rsidR="002D5AC2">
              <w:rPr>
                <w:sz w:val="18"/>
                <w:szCs w:val="20"/>
              </w:rPr>
              <w:t>appropriate, specific,  detailed, and clear.</w:t>
            </w:r>
          </w:p>
        </w:tc>
        <w:tc>
          <w:tcPr>
            <w:tcW w:w="1849" w:type="dxa"/>
          </w:tcPr>
          <w:p w14:paraId="7A88B222" w14:textId="38EFD14A" w:rsidR="008C313D" w:rsidRDefault="00D90B6D" w:rsidP="008C313D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20"/>
              </w:rPr>
              <w:t xml:space="preserve">They are </w:t>
            </w:r>
            <w:r w:rsidR="002D5AC2">
              <w:rPr>
                <w:sz w:val="18"/>
                <w:szCs w:val="20"/>
              </w:rPr>
              <w:t>appropriate and specific.</w:t>
            </w:r>
          </w:p>
        </w:tc>
        <w:tc>
          <w:tcPr>
            <w:tcW w:w="1850" w:type="dxa"/>
          </w:tcPr>
          <w:p w14:paraId="6926B9DC" w14:textId="5F7D2378" w:rsidR="008C313D" w:rsidRDefault="00D90B6D" w:rsidP="008C313D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20"/>
              </w:rPr>
              <w:t xml:space="preserve">They are </w:t>
            </w:r>
            <w:r w:rsidR="008C313D">
              <w:rPr>
                <w:sz w:val="18"/>
                <w:szCs w:val="20"/>
              </w:rPr>
              <w:t>appropriate</w:t>
            </w:r>
            <w:r>
              <w:rPr>
                <w:sz w:val="18"/>
                <w:szCs w:val="20"/>
              </w:rPr>
              <w:t xml:space="preserve"> </w:t>
            </w:r>
          </w:p>
        </w:tc>
        <w:tc>
          <w:tcPr>
            <w:tcW w:w="1849" w:type="dxa"/>
          </w:tcPr>
          <w:p w14:paraId="0DB52257" w14:textId="3318FF32" w:rsidR="008C313D" w:rsidRDefault="00A23AF0" w:rsidP="00A23AF0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20"/>
              </w:rPr>
              <w:t xml:space="preserve">They </w:t>
            </w:r>
            <w:r w:rsidR="006B73C6">
              <w:rPr>
                <w:sz w:val="18"/>
                <w:szCs w:val="20"/>
              </w:rPr>
              <w:t xml:space="preserve">appear to </w:t>
            </w:r>
            <w:r w:rsidR="002D5AC2">
              <w:rPr>
                <w:sz w:val="18"/>
                <w:szCs w:val="20"/>
              </w:rPr>
              <w:t>b</w:t>
            </w:r>
            <w:r w:rsidR="006B73C6">
              <w:rPr>
                <w:sz w:val="18"/>
                <w:szCs w:val="20"/>
              </w:rPr>
              <w:t xml:space="preserve">e appropriate but </w:t>
            </w:r>
            <w:r>
              <w:rPr>
                <w:sz w:val="18"/>
                <w:szCs w:val="20"/>
              </w:rPr>
              <w:t>need some clarification.</w:t>
            </w:r>
          </w:p>
        </w:tc>
        <w:tc>
          <w:tcPr>
            <w:tcW w:w="1850" w:type="dxa"/>
          </w:tcPr>
          <w:p w14:paraId="58E39152" w14:textId="5B0EBD33" w:rsidR="008C313D" w:rsidRDefault="002D5AC2" w:rsidP="008C313D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 xml:space="preserve">They are inappropriate. </w:t>
            </w:r>
          </w:p>
          <w:p w14:paraId="78F308EB" w14:textId="77777777" w:rsidR="008C313D" w:rsidRDefault="008C313D" w:rsidP="008C313D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4953EA" w:rsidRPr="009F1081" w14:paraId="229B6F02" w14:textId="77777777" w:rsidTr="008C313D">
        <w:trPr>
          <w:trHeight w:val="1376"/>
        </w:trPr>
        <w:tc>
          <w:tcPr>
            <w:tcW w:w="1458" w:type="dxa"/>
          </w:tcPr>
          <w:p w14:paraId="017FE098" w14:textId="77777777" w:rsidR="006345A9" w:rsidRPr="002D5AC2" w:rsidRDefault="006345A9" w:rsidP="004953EA">
            <w:pPr>
              <w:rPr>
                <w:b/>
                <w:sz w:val="18"/>
                <w:szCs w:val="20"/>
              </w:rPr>
            </w:pPr>
            <w:r w:rsidRPr="002D5AC2">
              <w:rPr>
                <w:b/>
                <w:sz w:val="18"/>
                <w:szCs w:val="20"/>
              </w:rPr>
              <w:t>Gantt Chart:</w:t>
            </w:r>
          </w:p>
          <w:p w14:paraId="46996F8C" w14:textId="75F89A3D" w:rsidR="004953EA" w:rsidRPr="002D5AC2" w:rsidRDefault="006345A9" w:rsidP="006345A9">
            <w:pPr>
              <w:rPr>
                <w:sz w:val="18"/>
                <w:szCs w:val="20"/>
              </w:rPr>
            </w:pPr>
            <w:r w:rsidRPr="002D5AC2">
              <w:rPr>
                <w:b/>
                <w:sz w:val="18"/>
                <w:szCs w:val="20"/>
              </w:rPr>
              <w:t xml:space="preserve">Task definitions; </w:t>
            </w:r>
            <w:r w:rsidR="00D8087A" w:rsidRPr="002D5AC2">
              <w:rPr>
                <w:b/>
                <w:sz w:val="18"/>
                <w:szCs w:val="20"/>
              </w:rPr>
              <w:t xml:space="preserve">Duration, and </w:t>
            </w:r>
            <w:r w:rsidRPr="002D5AC2">
              <w:rPr>
                <w:b/>
                <w:sz w:val="18"/>
                <w:szCs w:val="20"/>
              </w:rPr>
              <w:t>Timing</w:t>
            </w:r>
            <w:r w:rsidRPr="002D5AC2">
              <w:rPr>
                <w:b/>
                <w:sz w:val="18"/>
                <w:szCs w:val="20"/>
              </w:rPr>
              <w:br/>
              <w:t>20%</w:t>
            </w:r>
          </w:p>
        </w:tc>
        <w:tc>
          <w:tcPr>
            <w:tcW w:w="1849" w:type="dxa"/>
          </w:tcPr>
          <w:p w14:paraId="075936B0" w14:textId="6B7F934A" w:rsidR="004953EA" w:rsidRDefault="002D5AC2" w:rsidP="004953EA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arge tasks are divided into sub-tasks.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They are defined clearly.</w:t>
            </w:r>
          </w:p>
        </w:tc>
        <w:tc>
          <w:tcPr>
            <w:tcW w:w="1849" w:type="dxa"/>
          </w:tcPr>
          <w:p w14:paraId="0493B5D7" w14:textId="6380077D" w:rsidR="004953EA" w:rsidRDefault="002D5AC2" w:rsidP="004953EA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arge tasks are divided into sub-tasks.</w:t>
            </w:r>
          </w:p>
        </w:tc>
        <w:tc>
          <w:tcPr>
            <w:tcW w:w="1850" w:type="dxa"/>
          </w:tcPr>
          <w:p w14:paraId="31B3998D" w14:textId="389AD2A8" w:rsidR="004953EA" w:rsidRDefault="002D5AC2" w:rsidP="004953EA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arge tasks are defined.</w:t>
            </w:r>
          </w:p>
        </w:tc>
        <w:tc>
          <w:tcPr>
            <w:tcW w:w="1849" w:type="dxa"/>
          </w:tcPr>
          <w:p w14:paraId="521682A6" w14:textId="30D6CD75" w:rsidR="004953EA" w:rsidRDefault="004953EA" w:rsidP="004953EA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asks are mostly unclear</w:t>
            </w:r>
            <w:r w:rsidR="002D5AC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50" w:type="dxa"/>
          </w:tcPr>
          <w:p w14:paraId="1CC02400" w14:textId="4A3B94DA" w:rsidR="004953EA" w:rsidRDefault="002D5AC2" w:rsidP="004953EA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he plan does not cover the entire semester without any explanation.</w:t>
            </w:r>
          </w:p>
          <w:p w14:paraId="449EFEA2" w14:textId="77777777" w:rsidR="004953EA" w:rsidRDefault="004953EA" w:rsidP="004953EA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4953EA" w:rsidRPr="009F1081" w14:paraId="6E3071BD" w14:textId="77777777" w:rsidTr="008C313D">
        <w:tc>
          <w:tcPr>
            <w:tcW w:w="1458" w:type="dxa"/>
          </w:tcPr>
          <w:p w14:paraId="171552DC" w14:textId="6D603C0B" w:rsidR="004953EA" w:rsidRPr="0096263B" w:rsidRDefault="00CE3EC9" w:rsidP="004953EA">
            <w:pPr>
              <w:rPr>
                <w:b/>
                <w:sz w:val="18"/>
                <w:szCs w:val="20"/>
              </w:rPr>
            </w:pPr>
            <w:r>
              <w:rPr>
                <w:b/>
                <w:sz w:val="18"/>
                <w:szCs w:val="20"/>
              </w:rPr>
              <w:t>Technical</w:t>
            </w:r>
            <w:r w:rsidR="004953EA" w:rsidRPr="0096263B">
              <w:rPr>
                <w:b/>
                <w:sz w:val="18"/>
                <w:szCs w:val="20"/>
              </w:rPr>
              <w:t xml:space="preserve"> risk assessment</w:t>
            </w:r>
            <w:r w:rsidR="006345A9">
              <w:rPr>
                <w:b/>
                <w:sz w:val="18"/>
                <w:szCs w:val="20"/>
              </w:rPr>
              <w:t xml:space="preserve"> 20%</w:t>
            </w:r>
            <w:r w:rsidR="004953EA" w:rsidRPr="0096263B">
              <w:rPr>
                <w:b/>
                <w:sz w:val="18"/>
                <w:szCs w:val="20"/>
              </w:rPr>
              <w:br/>
            </w:r>
          </w:p>
        </w:tc>
        <w:tc>
          <w:tcPr>
            <w:tcW w:w="1849" w:type="dxa"/>
          </w:tcPr>
          <w:p w14:paraId="28188DFA" w14:textId="308B263D" w:rsidR="004953EA" w:rsidRDefault="00D8087A" w:rsidP="004953EA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 variety of technical risks are identified. The mitigation plan is </w:t>
            </w:r>
            <w:r w:rsidR="002D5AC2">
              <w:rPr>
                <w:sz w:val="18"/>
                <w:szCs w:val="18"/>
              </w:rPr>
              <w:t xml:space="preserve">specific, realistic, </w:t>
            </w:r>
            <w:r w:rsidR="00536759">
              <w:rPr>
                <w:sz w:val="18"/>
                <w:szCs w:val="18"/>
              </w:rPr>
              <w:t>and clear</w:t>
            </w:r>
          </w:p>
        </w:tc>
        <w:tc>
          <w:tcPr>
            <w:tcW w:w="1849" w:type="dxa"/>
          </w:tcPr>
          <w:p w14:paraId="510B714F" w14:textId="17CB0DC3" w:rsidR="004953EA" w:rsidRDefault="006B73C6" w:rsidP="004953EA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Obvious technical risks are identified. The mitigation plan is realistic.</w:t>
            </w:r>
          </w:p>
        </w:tc>
        <w:tc>
          <w:tcPr>
            <w:tcW w:w="1850" w:type="dxa"/>
          </w:tcPr>
          <w:p w14:paraId="3F06B419" w14:textId="265DD6D1" w:rsidR="004953EA" w:rsidRDefault="00CE3EC9" w:rsidP="004953EA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Obvious technical risks are </w:t>
            </w:r>
            <w:r w:rsidR="002D5AC2">
              <w:rPr>
                <w:sz w:val="18"/>
                <w:szCs w:val="18"/>
              </w:rPr>
              <w:t>addressed.</w:t>
            </w:r>
            <w:r>
              <w:rPr>
                <w:sz w:val="18"/>
                <w:szCs w:val="18"/>
              </w:rPr>
              <w:t xml:space="preserve"> </w:t>
            </w:r>
            <w:r w:rsidR="002338B2">
              <w:rPr>
                <w:sz w:val="18"/>
                <w:szCs w:val="18"/>
              </w:rPr>
              <w:t xml:space="preserve">The mitigation plan is </w:t>
            </w:r>
            <w:r w:rsidR="002D5AC2">
              <w:rPr>
                <w:sz w:val="18"/>
                <w:szCs w:val="18"/>
              </w:rPr>
              <w:t>presented.</w:t>
            </w:r>
          </w:p>
        </w:tc>
        <w:tc>
          <w:tcPr>
            <w:tcW w:w="1849" w:type="dxa"/>
          </w:tcPr>
          <w:p w14:paraId="2EEA5EB6" w14:textId="5E1877A6" w:rsidR="004953EA" w:rsidRPr="008C2443" w:rsidRDefault="00CE3EC9" w:rsidP="004953E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 few technical risks are addressed</w:t>
            </w:r>
            <w:r w:rsidR="002D5AC2">
              <w:rPr>
                <w:sz w:val="18"/>
                <w:szCs w:val="18"/>
              </w:rPr>
              <w:t>, or</w:t>
            </w:r>
          </w:p>
          <w:p w14:paraId="7F37F919" w14:textId="42B1CEF2" w:rsidR="004953EA" w:rsidRDefault="002D5AC2" w:rsidP="004953EA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</w:t>
            </w:r>
            <w:r w:rsidR="00D8087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he mitigation plan is unclea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r or unrealistic.</w:t>
            </w:r>
          </w:p>
        </w:tc>
        <w:tc>
          <w:tcPr>
            <w:tcW w:w="1850" w:type="dxa"/>
          </w:tcPr>
          <w:p w14:paraId="70402BA7" w14:textId="08C1DC62" w:rsidR="004953EA" w:rsidRDefault="004953EA" w:rsidP="004953EA">
            <w:pPr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Risk is not addressed</w:t>
            </w:r>
            <w:r w:rsidR="00CE3EC9">
              <w:rPr>
                <w:sz w:val="18"/>
                <w:szCs w:val="18"/>
              </w:rPr>
              <w:t>.</w:t>
            </w:r>
            <w:r w:rsidRPr="008C2443">
              <w:rPr>
                <w:sz w:val="18"/>
                <w:szCs w:val="18"/>
              </w:rPr>
              <w:br/>
            </w:r>
          </w:p>
          <w:p w14:paraId="68D7A711" w14:textId="77777777" w:rsidR="004953EA" w:rsidRDefault="004953EA" w:rsidP="004953EA">
            <w:pPr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</w:p>
          <w:p w14:paraId="34312BB1" w14:textId="77777777" w:rsidR="004953EA" w:rsidRDefault="004953EA" w:rsidP="004953EA">
            <w:pPr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</w:p>
          <w:p w14:paraId="215C2201" w14:textId="0C12E61A" w:rsidR="004953EA" w:rsidRDefault="004953EA" w:rsidP="004953EA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4953EA" w:rsidRPr="009F1081" w14:paraId="4BD1763D" w14:textId="77777777" w:rsidTr="008C313D">
        <w:tc>
          <w:tcPr>
            <w:tcW w:w="1458" w:type="dxa"/>
          </w:tcPr>
          <w:p w14:paraId="00DF499F" w14:textId="67ECBB71" w:rsidR="004953EA" w:rsidRPr="0049578E" w:rsidRDefault="004953EA" w:rsidP="0049578E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2D5AC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Style, and Editing</w:t>
            </w:r>
            <w:r w:rsidR="0049578E" w:rsidRPr="002D5AC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 xml:space="preserve"> 20%</w:t>
            </w:r>
            <w:r w:rsidR="002D5AC2" w:rsidRPr="002D5AC2">
              <w:rPr>
                <w:rFonts w:ascii="Calibri" w:eastAsia="Times New Roman" w:hAnsi="Calibri" w:cs="Times New Roman"/>
                <w:bCs/>
                <w:color w:val="000000"/>
                <w:sz w:val="16"/>
                <w:szCs w:val="18"/>
              </w:rPr>
              <w:br/>
              <w:t>- S</w:t>
            </w:r>
            <w:r w:rsidR="006345A9" w:rsidRPr="002D5AC2">
              <w:rPr>
                <w:rFonts w:ascii="Calibri" w:eastAsia="Times New Roman" w:hAnsi="Calibri" w:cs="Times New Roman"/>
                <w:bCs/>
                <w:color w:val="000000"/>
                <w:sz w:val="16"/>
                <w:szCs w:val="18"/>
              </w:rPr>
              <w:t>tyle</w:t>
            </w:r>
            <w:r w:rsidR="002D5AC2" w:rsidRPr="002D5AC2">
              <w:rPr>
                <w:rFonts w:ascii="Calibri" w:eastAsia="Times New Roman" w:hAnsi="Calibri" w:cs="Times New Roman"/>
                <w:bCs/>
                <w:color w:val="000000"/>
                <w:sz w:val="16"/>
                <w:szCs w:val="18"/>
              </w:rPr>
              <w:br/>
              <w:t xml:space="preserve">- </w:t>
            </w:r>
            <w:r w:rsidRPr="002D5AC2">
              <w:rPr>
                <w:rFonts w:ascii="Calibri" w:eastAsia="Times New Roman" w:hAnsi="Calibri" w:cs="Times New Roman"/>
                <w:bCs/>
                <w:color w:val="000000"/>
                <w:sz w:val="16"/>
                <w:szCs w:val="18"/>
              </w:rPr>
              <w:t>Spelling</w:t>
            </w:r>
            <w:r w:rsidR="002D5AC2" w:rsidRPr="002D5AC2">
              <w:rPr>
                <w:rFonts w:ascii="Calibri" w:eastAsia="Times New Roman" w:hAnsi="Calibri" w:cs="Times New Roman"/>
                <w:bCs/>
                <w:color w:val="000000"/>
                <w:sz w:val="16"/>
                <w:szCs w:val="18"/>
              </w:rPr>
              <w:br/>
              <w:t xml:space="preserve">- </w:t>
            </w:r>
            <w:r w:rsidRPr="002D5AC2">
              <w:rPr>
                <w:rFonts w:ascii="Calibri" w:eastAsia="Times New Roman" w:hAnsi="Calibri" w:cs="Times New Roman"/>
                <w:bCs/>
                <w:color w:val="000000"/>
                <w:sz w:val="16"/>
                <w:szCs w:val="18"/>
              </w:rPr>
              <w:t>Grammar</w:t>
            </w:r>
          </w:p>
        </w:tc>
        <w:tc>
          <w:tcPr>
            <w:tcW w:w="1849" w:type="dxa"/>
          </w:tcPr>
          <w:p w14:paraId="535B29EB" w14:textId="0058AB9D" w:rsidR="004953EA" w:rsidRPr="005A0144" w:rsidRDefault="002000B6" w:rsidP="004953EA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The </w:t>
            </w:r>
            <w:r w:rsidR="0049578E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ocument</w:t>
            </w:r>
            <w:r w:rsidR="004953E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is written with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the </w:t>
            </w:r>
            <w:r w:rsidR="004953E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ppropriate style. It</w:t>
            </w:r>
            <w:r w:rsidR="004953EA" w:rsidRPr="005A37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is free of </w:t>
            </w:r>
            <w:r w:rsidR="004953E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spelling and grammatical </w:t>
            </w:r>
            <w:r w:rsidR="004953EA" w:rsidRPr="005A37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errors. </w:t>
            </w:r>
            <w:r w:rsidR="004953EA" w:rsidRPr="005A37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849" w:type="dxa"/>
          </w:tcPr>
          <w:p w14:paraId="548D1BC2" w14:textId="5B0E581E" w:rsidR="004953EA" w:rsidRPr="008C313D" w:rsidRDefault="0049578E" w:rsidP="004953EA">
            <w:pPr>
              <w:rPr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The document is mostly written with the appropriate style.  </w:t>
            </w:r>
            <w:r w:rsidR="004953E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</w:t>
            </w:r>
            <w:r w:rsidR="004953EA" w:rsidRPr="005A37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4953E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ontains</w:t>
            </w:r>
            <w:r w:rsidR="004953EA" w:rsidRPr="005A37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4953E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a minimal number of spelling and/or grammatical </w:t>
            </w:r>
            <w:r w:rsidR="004953EA" w:rsidRPr="005A37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rrors</w:t>
            </w:r>
            <w:r w:rsidR="004953E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50" w:type="dxa"/>
          </w:tcPr>
          <w:p w14:paraId="1248C305" w14:textId="177B5A02" w:rsidR="004953EA" w:rsidRPr="008C313D" w:rsidRDefault="0049578E" w:rsidP="004953EA">
            <w:pPr>
              <w:rPr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The document is usually written with the appropriate style. </w:t>
            </w:r>
            <w:r w:rsidR="004953E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</w:t>
            </w:r>
            <w:r w:rsidR="004953EA" w:rsidRPr="005A37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4953E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contains </w:t>
            </w:r>
            <w:r w:rsidR="006345A9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a </w:t>
            </w:r>
            <w:r w:rsidR="004953E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few spelling</w:t>
            </w:r>
            <w:r w:rsidR="006345A9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4953E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nd/or grammatical errors.</w:t>
            </w:r>
          </w:p>
        </w:tc>
        <w:tc>
          <w:tcPr>
            <w:tcW w:w="1849" w:type="dxa"/>
          </w:tcPr>
          <w:p w14:paraId="6FE01980" w14:textId="4B53AC51" w:rsidR="004953EA" w:rsidRPr="005A0144" w:rsidRDefault="0049578E" w:rsidP="004953EA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The document is somewhat written with the appropriate style. </w:t>
            </w:r>
            <w:r w:rsidR="004953E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</w:t>
            </w:r>
            <w:r w:rsidR="004953EA" w:rsidRPr="005A37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4953E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ontains some spelling and/or grammatical errors.</w:t>
            </w:r>
          </w:p>
        </w:tc>
        <w:tc>
          <w:tcPr>
            <w:tcW w:w="1850" w:type="dxa"/>
          </w:tcPr>
          <w:p w14:paraId="5AD1B93A" w14:textId="5FD447EA" w:rsidR="004953EA" w:rsidRPr="00DA4734" w:rsidRDefault="0049578E" w:rsidP="004953EA">
            <w:pPr>
              <w:rPr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The document is not written with the appropriate style. </w:t>
            </w:r>
            <w:r w:rsidR="004953E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</w:t>
            </w:r>
            <w:r w:rsidR="004953EA" w:rsidRPr="005A37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4953E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ontains many spelling and/or grammatical errors.</w:t>
            </w:r>
            <w:r w:rsidR="004953EA" w:rsidRPr="005A37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br/>
            </w:r>
          </w:p>
        </w:tc>
      </w:tr>
    </w:tbl>
    <w:p w14:paraId="375D89FD" w14:textId="446318D9" w:rsidR="00FE5E3C" w:rsidRDefault="00FE5E3C" w:rsidP="00DA4734">
      <w:pPr>
        <w:spacing w:after="0" w:line="240" w:lineRule="auto"/>
        <w:rPr>
          <w:b/>
        </w:rPr>
      </w:pPr>
    </w:p>
    <w:sectPr w:rsidR="00FE5E3C" w:rsidSect="00DA473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864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12652F" w14:textId="77777777" w:rsidR="00182A36" w:rsidRDefault="00182A36" w:rsidP="00182FD8">
      <w:pPr>
        <w:spacing w:after="0" w:line="240" w:lineRule="auto"/>
      </w:pPr>
      <w:r>
        <w:separator/>
      </w:r>
    </w:p>
  </w:endnote>
  <w:endnote w:type="continuationSeparator" w:id="0">
    <w:p w14:paraId="5C1B99FB" w14:textId="77777777" w:rsidR="00182A36" w:rsidRDefault="00182A36" w:rsidP="00182F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40FAD1" w14:textId="77777777" w:rsidR="008C313D" w:rsidRDefault="008C31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678854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1E0AF8" w14:textId="1731F52F" w:rsidR="00DA4734" w:rsidRDefault="00DA473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F7D4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0283398" w14:textId="77777777" w:rsidR="00DA4734" w:rsidRDefault="00DA47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E61C85" w14:textId="77777777" w:rsidR="008C313D" w:rsidRDefault="008C31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7738F7" w14:textId="77777777" w:rsidR="00182A36" w:rsidRDefault="00182A36" w:rsidP="00182FD8">
      <w:pPr>
        <w:spacing w:after="0" w:line="240" w:lineRule="auto"/>
      </w:pPr>
      <w:r>
        <w:separator/>
      </w:r>
    </w:p>
  </w:footnote>
  <w:footnote w:type="continuationSeparator" w:id="0">
    <w:p w14:paraId="3D1B2991" w14:textId="77777777" w:rsidR="00182A36" w:rsidRDefault="00182A36" w:rsidP="00182F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EAB551" w14:textId="77777777" w:rsidR="008C313D" w:rsidRDefault="008C31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10902D" w14:textId="21F99DD2" w:rsidR="00182FD8" w:rsidRDefault="00915A4E" w:rsidP="00182FD8">
    <w:pPr>
      <w:jc w:val="center"/>
    </w:pPr>
    <w:r>
      <w:rPr>
        <w:sz w:val="28"/>
      </w:rPr>
      <w:t xml:space="preserve">Individual </w:t>
    </w:r>
    <w:r w:rsidR="009573B6">
      <w:rPr>
        <w:sz w:val="28"/>
      </w:rPr>
      <w:t>Project P</w:t>
    </w:r>
    <w:r>
      <w:rPr>
        <w:sz w:val="28"/>
      </w:rPr>
      <w:t>lan</w:t>
    </w:r>
    <w:r w:rsidR="009573B6">
      <w:rPr>
        <w:sz w:val="28"/>
      </w:rPr>
      <w:t xml:space="preserve"> Memo</w:t>
    </w:r>
    <w:r w:rsidR="00182FD8" w:rsidRPr="00AF2486">
      <w:rPr>
        <w:sz w:val="28"/>
      </w:rPr>
      <w:t xml:space="preserve"> </w:t>
    </w:r>
    <w:r w:rsidR="008C313D">
      <w:rPr>
        <w:sz w:val="28"/>
      </w:rPr>
      <w:t xml:space="preserve">Rubrics </w:t>
    </w:r>
    <w:r w:rsidR="00694F5F">
      <w:br/>
      <w:t xml:space="preserve">(Rev. </w:t>
    </w:r>
    <w:r w:rsidR="002D5AC2">
      <w:t>2020-09=04</w:t>
    </w:r>
    <w:r w:rsidR="00182FD8"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C1E3D9" w14:textId="77777777" w:rsidR="008C313D" w:rsidRDefault="008C31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E54EA"/>
    <w:multiLevelType w:val="hybridMultilevel"/>
    <w:tmpl w:val="FBBC0C46"/>
    <w:lvl w:ilvl="0" w:tplc="2C9E24B8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77FE9"/>
    <w:multiLevelType w:val="hybridMultilevel"/>
    <w:tmpl w:val="FFCA8CCC"/>
    <w:lvl w:ilvl="0" w:tplc="963E7098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516134"/>
    <w:multiLevelType w:val="hybridMultilevel"/>
    <w:tmpl w:val="A9E41D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CE7702"/>
    <w:multiLevelType w:val="hybridMultilevel"/>
    <w:tmpl w:val="D4985D0A"/>
    <w:lvl w:ilvl="0" w:tplc="356E14FE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B25067"/>
    <w:multiLevelType w:val="hybridMultilevel"/>
    <w:tmpl w:val="294E1C54"/>
    <w:lvl w:ilvl="0" w:tplc="7D90709A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1C66DC"/>
    <w:multiLevelType w:val="hybridMultilevel"/>
    <w:tmpl w:val="92DEC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1454A7"/>
    <w:multiLevelType w:val="hybridMultilevel"/>
    <w:tmpl w:val="D7E875E4"/>
    <w:lvl w:ilvl="0" w:tplc="2788D250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6"/>
  </w:num>
  <w:num w:numId="5">
    <w:abstractNumId w:val="3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UtLSxNzA3MjEzMTJR2l4NTi4sz8PJACw1oANp6P+SwAAAA="/>
  </w:docVars>
  <w:rsids>
    <w:rsidRoot w:val="00FB2741"/>
    <w:rsid w:val="00002B94"/>
    <w:rsid w:val="0001045A"/>
    <w:rsid w:val="0001347C"/>
    <w:rsid w:val="0001535C"/>
    <w:rsid w:val="00035607"/>
    <w:rsid w:val="00043BCB"/>
    <w:rsid w:val="00053DBA"/>
    <w:rsid w:val="00061626"/>
    <w:rsid w:val="00075E18"/>
    <w:rsid w:val="000D7D4B"/>
    <w:rsid w:val="0010588E"/>
    <w:rsid w:val="00107C19"/>
    <w:rsid w:val="001106EA"/>
    <w:rsid w:val="001818BA"/>
    <w:rsid w:val="0018251A"/>
    <w:rsid w:val="00182A36"/>
    <w:rsid w:val="00182FD8"/>
    <w:rsid w:val="001C0F9B"/>
    <w:rsid w:val="001C6437"/>
    <w:rsid w:val="001D0DFB"/>
    <w:rsid w:val="001D536A"/>
    <w:rsid w:val="002000B6"/>
    <w:rsid w:val="0021090E"/>
    <w:rsid w:val="002338B2"/>
    <w:rsid w:val="00251E08"/>
    <w:rsid w:val="00252359"/>
    <w:rsid w:val="00286C32"/>
    <w:rsid w:val="002908F8"/>
    <w:rsid w:val="002D4788"/>
    <w:rsid w:val="002D5AC2"/>
    <w:rsid w:val="003116D3"/>
    <w:rsid w:val="00311710"/>
    <w:rsid w:val="00324E9B"/>
    <w:rsid w:val="00333FE8"/>
    <w:rsid w:val="003475B3"/>
    <w:rsid w:val="00365EE1"/>
    <w:rsid w:val="003908C4"/>
    <w:rsid w:val="003954DF"/>
    <w:rsid w:val="003B537C"/>
    <w:rsid w:val="003C46C2"/>
    <w:rsid w:val="003D2759"/>
    <w:rsid w:val="003E6D6A"/>
    <w:rsid w:val="003F353F"/>
    <w:rsid w:val="003F7D45"/>
    <w:rsid w:val="0040180C"/>
    <w:rsid w:val="00421575"/>
    <w:rsid w:val="00451A2A"/>
    <w:rsid w:val="0046067F"/>
    <w:rsid w:val="00487958"/>
    <w:rsid w:val="004953EA"/>
    <w:rsid w:val="0049578E"/>
    <w:rsid w:val="004A19DE"/>
    <w:rsid w:val="004A4DD9"/>
    <w:rsid w:val="004B00DC"/>
    <w:rsid w:val="004C0119"/>
    <w:rsid w:val="004C5887"/>
    <w:rsid w:val="004D382D"/>
    <w:rsid w:val="004E322D"/>
    <w:rsid w:val="00536759"/>
    <w:rsid w:val="005A0144"/>
    <w:rsid w:val="005C1C0C"/>
    <w:rsid w:val="005C3DE6"/>
    <w:rsid w:val="005D0D00"/>
    <w:rsid w:val="005F62F1"/>
    <w:rsid w:val="0060601C"/>
    <w:rsid w:val="006169BD"/>
    <w:rsid w:val="006345A9"/>
    <w:rsid w:val="00640D94"/>
    <w:rsid w:val="00641EBE"/>
    <w:rsid w:val="00662109"/>
    <w:rsid w:val="00694F5F"/>
    <w:rsid w:val="00696D76"/>
    <w:rsid w:val="006974EA"/>
    <w:rsid w:val="006B73C6"/>
    <w:rsid w:val="006C4931"/>
    <w:rsid w:val="006E3C65"/>
    <w:rsid w:val="00705012"/>
    <w:rsid w:val="007124A1"/>
    <w:rsid w:val="0073573C"/>
    <w:rsid w:val="00765E44"/>
    <w:rsid w:val="007B0BDA"/>
    <w:rsid w:val="007B0DEE"/>
    <w:rsid w:val="007D0D86"/>
    <w:rsid w:val="007D39BA"/>
    <w:rsid w:val="007E03CC"/>
    <w:rsid w:val="00807C96"/>
    <w:rsid w:val="008141C0"/>
    <w:rsid w:val="00816C94"/>
    <w:rsid w:val="008229E6"/>
    <w:rsid w:val="00841B56"/>
    <w:rsid w:val="00891FA8"/>
    <w:rsid w:val="008A5986"/>
    <w:rsid w:val="008A653B"/>
    <w:rsid w:val="008A6C96"/>
    <w:rsid w:val="008C2443"/>
    <w:rsid w:val="008C313D"/>
    <w:rsid w:val="008E6FA6"/>
    <w:rsid w:val="009036F6"/>
    <w:rsid w:val="00906D60"/>
    <w:rsid w:val="0091091D"/>
    <w:rsid w:val="00915A4E"/>
    <w:rsid w:val="00923548"/>
    <w:rsid w:val="00923DE0"/>
    <w:rsid w:val="009573B6"/>
    <w:rsid w:val="0096263B"/>
    <w:rsid w:val="00962C61"/>
    <w:rsid w:val="009851C3"/>
    <w:rsid w:val="00991FEE"/>
    <w:rsid w:val="009920B5"/>
    <w:rsid w:val="00992231"/>
    <w:rsid w:val="009C58DC"/>
    <w:rsid w:val="009F0085"/>
    <w:rsid w:val="009F1081"/>
    <w:rsid w:val="009F63A9"/>
    <w:rsid w:val="00A01F29"/>
    <w:rsid w:val="00A238CA"/>
    <w:rsid w:val="00A23AF0"/>
    <w:rsid w:val="00A37960"/>
    <w:rsid w:val="00A43F8E"/>
    <w:rsid w:val="00A510DD"/>
    <w:rsid w:val="00A531BE"/>
    <w:rsid w:val="00A602D9"/>
    <w:rsid w:val="00A82D45"/>
    <w:rsid w:val="00AB5DC6"/>
    <w:rsid w:val="00AE1A19"/>
    <w:rsid w:val="00AF2486"/>
    <w:rsid w:val="00B07755"/>
    <w:rsid w:val="00B13B73"/>
    <w:rsid w:val="00B43024"/>
    <w:rsid w:val="00B5264F"/>
    <w:rsid w:val="00B560C8"/>
    <w:rsid w:val="00BC76B1"/>
    <w:rsid w:val="00C33972"/>
    <w:rsid w:val="00C43764"/>
    <w:rsid w:val="00C81FD2"/>
    <w:rsid w:val="00CC08CF"/>
    <w:rsid w:val="00CD0B76"/>
    <w:rsid w:val="00CE3EC9"/>
    <w:rsid w:val="00D3474A"/>
    <w:rsid w:val="00D47547"/>
    <w:rsid w:val="00D63E94"/>
    <w:rsid w:val="00D8087A"/>
    <w:rsid w:val="00D90B6D"/>
    <w:rsid w:val="00DA4734"/>
    <w:rsid w:val="00DC2FCF"/>
    <w:rsid w:val="00DC7699"/>
    <w:rsid w:val="00DD03C6"/>
    <w:rsid w:val="00DD72F8"/>
    <w:rsid w:val="00DF2540"/>
    <w:rsid w:val="00DF2F31"/>
    <w:rsid w:val="00E33D06"/>
    <w:rsid w:val="00E97E36"/>
    <w:rsid w:val="00EA7A6D"/>
    <w:rsid w:val="00ED5E4F"/>
    <w:rsid w:val="00F00987"/>
    <w:rsid w:val="00F05562"/>
    <w:rsid w:val="00F57736"/>
    <w:rsid w:val="00F6083F"/>
    <w:rsid w:val="00F86260"/>
    <w:rsid w:val="00FB1F44"/>
    <w:rsid w:val="00FB2741"/>
    <w:rsid w:val="00FB4F5D"/>
    <w:rsid w:val="00FE533D"/>
    <w:rsid w:val="00FE5E3C"/>
    <w:rsid w:val="00FF67F9"/>
    <w:rsid w:val="00FF7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441A5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5A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2741"/>
    <w:pPr>
      <w:ind w:left="720"/>
      <w:contextualSpacing/>
    </w:pPr>
  </w:style>
  <w:style w:type="table" w:styleId="TableGrid">
    <w:name w:val="Table Grid"/>
    <w:basedOn w:val="TableNormal"/>
    <w:uiPriority w:val="59"/>
    <w:rsid w:val="00DF25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82F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FD8"/>
  </w:style>
  <w:style w:type="paragraph" w:styleId="Footer">
    <w:name w:val="footer"/>
    <w:basedOn w:val="Normal"/>
    <w:link w:val="FooterChar"/>
    <w:uiPriority w:val="99"/>
    <w:unhideWhenUsed/>
    <w:rsid w:val="00182F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F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9</Words>
  <Characters>170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9-21T13:01:00Z</dcterms:created>
  <dcterms:modified xsi:type="dcterms:W3CDTF">2020-09-24T12:49:00Z</dcterms:modified>
</cp:coreProperties>
</file>